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8136" w14:textId="77777777" w:rsidR="00AE1EE7" w:rsidRDefault="00AE1EE7" w:rsidP="00920A20">
      <w:pPr>
        <w:jc w:val="center"/>
      </w:pPr>
    </w:p>
    <w:p w14:paraId="2BFDF201" w14:textId="2CDDB521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6F910CAC" w:rsidR="007A3FE0" w:rsidRPr="00CC5298" w:rsidRDefault="00AE1EE7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tacks of Kindness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7A3F8582" w:rsidR="0027496A" w:rsidRPr="00AE1EE7" w:rsidRDefault="0027496A" w:rsidP="0027496A">
      <w:pPr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E1EE7">
        <w:rPr>
          <w:color w:val="FF0000"/>
          <w:sz w:val="28"/>
          <w:szCs w:val="28"/>
        </w:rPr>
        <w:t xml:space="preserve">Workshop: </w:t>
      </w:r>
      <w:r w:rsidR="00AE1EE7" w:rsidRPr="00AE1EE7">
        <w:rPr>
          <w:i/>
          <w:iCs/>
          <w:color w:val="FF0000"/>
          <w:sz w:val="28"/>
          <w:szCs w:val="28"/>
        </w:rPr>
        <w:t>Create Your Business Plan</w:t>
      </w:r>
      <w:r w:rsidRPr="00AE1EE7">
        <w:rPr>
          <w:i/>
          <w:iCs/>
          <w:color w:val="FF0000"/>
          <w:w w:val="95"/>
          <w:sz w:val="28"/>
          <w:szCs w:val="28"/>
        </w:rPr>
        <w:t xml:space="preserve">, </w:t>
      </w:r>
      <w:r w:rsidRPr="00AE1EE7">
        <w:rPr>
          <w:color w:val="FF0000"/>
          <w:sz w:val="28"/>
          <w:szCs w:val="28"/>
        </w:rPr>
        <w:t>DATE at TIME, LOCATION</w:t>
      </w:r>
    </w:p>
    <w:p w14:paraId="599DB5AF" w14:textId="360107C2" w:rsidR="007E4A86" w:rsidRPr="00A56F17" w:rsidRDefault="002D08EF" w:rsidP="0027496A">
      <w:pPr>
        <w:pStyle w:val="ListParagraph"/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56F17">
        <w:rPr>
          <w:color w:val="FF0000"/>
          <w:sz w:val="28"/>
          <w:szCs w:val="28"/>
        </w:rPr>
        <w:t>Insert o</w:t>
      </w:r>
      <w:r w:rsidR="007E4A86" w:rsidRPr="00A56F17">
        <w:rPr>
          <w:color w:val="FF0000"/>
          <w:sz w:val="28"/>
          <w:szCs w:val="28"/>
        </w:rPr>
        <w:t>ther real estate classes, events, conferences, etc.</w:t>
      </w:r>
    </w:p>
    <w:p w14:paraId="09317DC7" w14:textId="59FC782A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AE1EE7">
        <w:rPr>
          <w:color w:val="FF0000"/>
          <w:sz w:val="28"/>
          <w:szCs w:val="28"/>
        </w:rPr>
        <w:t>Start Your Plan with a SWOT / The Art of Goal Setting / Production Goals Calculator / Monthly Goal Setting / Guest Speaker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F94BA" w14:textId="77777777" w:rsidR="00470CDC" w:rsidRDefault="00470CDC" w:rsidP="006809BF">
      <w:r>
        <w:separator/>
      </w:r>
    </w:p>
  </w:endnote>
  <w:endnote w:type="continuationSeparator" w:id="0">
    <w:p w14:paraId="44425523" w14:textId="77777777" w:rsidR="00470CDC" w:rsidRDefault="00470CDC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604DE" w14:textId="77777777" w:rsidR="00470CDC" w:rsidRDefault="00470CDC" w:rsidP="006809BF">
      <w:r>
        <w:separator/>
      </w:r>
    </w:p>
  </w:footnote>
  <w:footnote w:type="continuationSeparator" w:id="0">
    <w:p w14:paraId="07DC83A2" w14:textId="77777777" w:rsidR="00470CDC" w:rsidRDefault="00470CDC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bGtQB/783/LQAAAA=="/>
  </w:docVars>
  <w:rsids>
    <w:rsidRoot w:val="003C579D"/>
    <w:rsid w:val="00002D6B"/>
    <w:rsid w:val="000126BE"/>
    <w:rsid w:val="0003429B"/>
    <w:rsid w:val="0005138C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0CDC"/>
    <w:rsid w:val="00474485"/>
    <w:rsid w:val="00491E96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B0BEF"/>
    <w:rsid w:val="008D19C9"/>
    <w:rsid w:val="00902850"/>
    <w:rsid w:val="00920A20"/>
    <w:rsid w:val="00961576"/>
    <w:rsid w:val="00991C94"/>
    <w:rsid w:val="009C5F1D"/>
    <w:rsid w:val="009D1A61"/>
    <w:rsid w:val="009F178A"/>
    <w:rsid w:val="00A34C6A"/>
    <w:rsid w:val="00A56F17"/>
    <w:rsid w:val="00AB0164"/>
    <w:rsid w:val="00AC71EE"/>
    <w:rsid w:val="00AE1EE7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6</cp:revision>
  <dcterms:created xsi:type="dcterms:W3CDTF">2022-08-14T12:07:00Z</dcterms:created>
  <dcterms:modified xsi:type="dcterms:W3CDTF">2022-09-20T15:58:00Z</dcterms:modified>
</cp:coreProperties>
</file>